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 xml:space="preserve">Subject: Resignation letter </w:t>
      </w: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>Dear Mr. / Ms. &lt;Surname&gt;</w:t>
      </w: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 xml:space="preserve">I am writing to inform you that I am resigning from the company. I have respected my time here at XXT and I will look back on my job warmheartedly, but I have decided to take some time away from work for higher studies abroad. </w:t>
      </w: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 xml:space="preserve">I have to leave early so my last day will be </w:t>
      </w:r>
      <w:r w:rsidR="00C34B20" w:rsidRPr="00B701F8">
        <w:rPr>
          <w:sz w:val="26"/>
          <w:szCs w:val="26"/>
        </w:rPr>
        <w:t>DD’MM’YY</w:t>
      </w:r>
      <w:r w:rsidR="00392543" w:rsidRPr="00B701F8">
        <w:rPr>
          <w:sz w:val="26"/>
          <w:szCs w:val="26"/>
        </w:rPr>
        <w:t xml:space="preserve"> (within the week)</w:t>
      </w:r>
      <w:r w:rsidRPr="00B701F8">
        <w:rPr>
          <w:sz w:val="26"/>
          <w:szCs w:val="26"/>
        </w:rPr>
        <w:t xml:space="preserve">, I hope I can be of assistance in the replacement process. Please let me know if there is anything I can do to help the organization before leaving. </w:t>
      </w: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>The key learning’s and experience is irreplaceable and I appreciate your acceptance and understanding of my skills and roles.</w:t>
      </w: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>Thank you again for all your help during my time within the company. I wish you all the best and I hope to keep in contact. I</w:t>
      </w:r>
      <w:r w:rsidR="00E03A80" w:rsidRPr="00B701F8">
        <w:rPr>
          <w:sz w:val="26"/>
          <w:szCs w:val="26"/>
        </w:rPr>
        <w:t>t</w:t>
      </w:r>
      <w:r w:rsidRPr="00B701F8">
        <w:rPr>
          <w:sz w:val="26"/>
          <w:szCs w:val="26"/>
        </w:rPr>
        <w:t xml:space="preserve"> feel</w:t>
      </w:r>
      <w:r w:rsidR="00E03A80" w:rsidRPr="00B701F8">
        <w:rPr>
          <w:sz w:val="26"/>
          <w:szCs w:val="26"/>
        </w:rPr>
        <w:t>s</w:t>
      </w:r>
      <w:r w:rsidRPr="00B701F8">
        <w:rPr>
          <w:sz w:val="26"/>
          <w:szCs w:val="26"/>
        </w:rPr>
        <w:t xml:space="preserve"> good that you have understood my personal problem and provided guidance to achieve my future endeavours.  </w:t>
      </w: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 xml:space="preserve"> </w:t>
      </w: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>Yours Sincerely,</w:t>
      </w:r>
    </w:p>
    <w:p w:rsidR="00B80428" w:rsidRPr="00B701F8" w:rsidRDefault="00B80428" w:rsidP="00B80428">
      <w:pPr>
        <w:rPr>
          <w:sz w:val="26"/>
          <w:szCs w:val="26"/>
        </w:rPr>
      </w:pPr>
      <w:r w:rsidRPr="00B701F8">
        <w:rPr>
          <w:sz w:val="26"/>
          <w:szCs w:val="26"/>
        </w:rPr>
        <w:t>ABC</w:t>
      </w: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</w:p>
    <w:p w:rsidR="00B80428" w:rsidRPr="00B701F8" w:rsidRDefault="00B80428" w:rsidP="00B80428">
      <w:pPr>
        <w:rPr>
          <w:sz w:val="26"/>
          <w:szCs w:val="26"/>
        </w:rPr>
      </w:pPr>
    </w:p>
    <w:p w:rsidR="00D22981" w:rsidRPr="00B701F8" w:rsidRDefault="00D22981">
      <w:pPr>
        <w:rPr>
          <w:sz w:val="26"/>
          <w:szCs w:val="26"/>
        </w:rPr>
      </w:pPr>
    </w:p>
    <w:sectPr w:rsidR="00D22981" w:rsidRPr="00B701F8" w:rsidSect="00842E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7A0N7Y0MLe0NDE1sDRT0lEKTi0uzszPAykwqgUADQg/kywAAAA="/>
  </w:docVars>
  <w:rsids>
    <w:rsidRoot w:val="00B80428"/>
    <w:rsid w:val="00127816"/>
    <w:rsid w:val="00392543"/>
    <w:rsid w:val="00B701F8"/>
    <w:rsid w:val="00B80428"/>
    <w:rsid w:val="00C34B20"/>
    <w:rsid w:val="00D22981"/>
    <w:rsid w:val="00E03A80"/>
    <w:rsid w:val="00F37186"/>
    <w:rsid w:val="00F55CD0"/>
    <w:rsid w:val="00F71E1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0428"/>
    <w:pPr>
      <w:spacing w:after="0" w:line="240" w:lineRule="auto"/>
      <w:jc w:val="both"/>
    </w:pPr>
    <w:rPr>
      <w:szCs w:val="22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ft0734</cp:lastModifiedBy>
  <cp:revision>7</cp:revision>
  <dcterms:created xsi:type="dcterms:W3CDTF">2018-08-16T06:43:00Z</dcterms:created>
  <dcterms:modified xsi:type="dcterms:W3CDTF">2018-08-17T10:11:00Z</dcterms:modified>
</cp:coreProperties>
</file>